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hos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save filename.mat variable_name = to save variables in file (compress in binary format)</w:t>
      </w:r>
    </w:p>
    <w:p w14:paraId="23664C6F" w14:textId="48894823" w:rsidR="00C86AE0" w:rsidRDefault="00C86AE0" w:rsidP="0076766C">
      <w:pPr>
        <w:pStyle w:val="ListParagraph"/>
        <w:numPr>
          <w:ilvl w:val="2"/>
          <w:numId w:val="2"/>
        </w:numPr>
        <w:jc w:val="both"/>
      </w:pPr>
      <w:r>
        <w:t>save filename.txt variable_nam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r>
        <w:t>pinv(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r>
        <w:t>Imagesc()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Pass them to optimset function, fminunc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For sophisticated applications like CV, linear hypothesis can not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Earlier we passed theta vectors to optimization functions like fminunc,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Gradient checking helps in accurate implementation of forward and back prop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 xml:space="preserve">Week </w:t>
      </w:r>
      <w:r>
        <w:rPr>
          <w:b/>
          <w:bCs/>
          <w:sz w:val="36"/>
          <w:szCs w:val="36"/>
          <w:u w:val="single"/>
        </w:rPr>
        <w:t>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Software libraries for SVM – liblinear, libsvm</w:t>
      </w:r>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 xml:space="preserve">Week </w:t>
      </w:r>
      <w:r>
        <w:rPr>
          <w:b/>
          <w:bCs/>
          <w:sz w:val="36"/>
          <w:szCs w:val="36"/>
          <w:u w:val="single"/>
        </w:rPr>
        <w:t>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75529" cy="3063505"/>
                    </a:xfrm>
                    <a:prstGeom prst="rect">
                      <a:avLst/>
                    </a:prstGeom>
                  </pic:spPr>
                </pic:pic>
              </a:graphicData>
            </a:graphic>
          </wp:inline>
        </w:drawing>
      </w:r>
    </w:p>
    <w:p w14:paraId="5D20B0C6" w14:textId="07EA741C" w:rsidR="00043ECD" w:rsidRPr="009A0E55" w:rsidRDefault="00043ECD" w:rsidP="00043ECD">
      <w:pPr>
        <w:pStyle w:val="ListParagraph"/>
        <w:numPr>
          <w:ilvl w:val="1"/>
          <w:numId w:val="8"/>
        </w:numPr>
        <w:jc w:val="both"/>
      </w:pPr>
      <w:r>
        <w:t>How values of K serve to our ultimate problem</w:t>
      </w:r>
    </w:p>
    <w:sectPr w:rsidR="00043ECD"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4"/>
  </w:num>
  <w:num w:numId="5">
    <w:abstractNumId w:val="7"/>
  </w:num>
  <w:num w:numId="6">
    <w:abstractNumId w:val="1"/>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1242"/>
    <w:rsid w:val="00007D06"/>
    <w:rsid w:val="00025531"/>
    <w:rsid w:val="00030758"/>
    <w:rsid w:val="00032D86"/>
    <w:rsid w:val="00037B4C"/>
    <w:rsid w:val="00043ECD"/>
    <w:rsid w:val="00046D68"/>
    <w:rsid w:val="00053D29"/>
    <w:rsid w:val="000555C9"/>
    <w:rsid w:val="00064367"/>
    <w:rsid w:val="00064660"/>
    <w:rsid w:val="00073877"/>
    <w:rsid w:val="000800B1"/>
    <w:rsid w:val="00091F10"/>
    <w:rsid w:val="0009300C"/>
    <w:rsid w:val="000A6815"/>
    <w:rsid w:val="000B19DF"/>
    <w:rsid w:val="000C0FF5"/>
    <w:rsid w:val="000C319E"/>
    <w:rsid w:val="000C41A7"/>
    <w:rsid w:val="000C596C"/>
    <w:rsid w:val="000D5B52"/>
    <w:rsid w:val="000E38B8"/>
    <w:rsid w:val="000F7F16"/>
    <w:rsid w:val="00103565"/>
    <w:rsid w:val="00120125"/>
    <w:rsid w:val="001253A9"/>
    <w:rsid w:val="001348C7"/>
    <w:rsid w:val="00142729"/>
    <w:rsid w:val="001472F8"/>
    <w:rsid w:val="00162684"/>
    <w:rsid w:val="00164A11"/>
    <w:rsid w:val="00166F88"/>
    <w:rsid w:val="00180719"/>
    <w:rsid w:val="00181E15"/>
    <w:rsid w:val="00191C73"/>
    <w:rsid w:val="00192A0A"/>
    <w:rsid w:val="001A478E"/>
    <w:rsid w:val="001A56E0"/>
    <w:rsid w:val="001A6420"/>
    <w:rsid w:val="001B212B"/>
    <w:rsid w:val="001B27EB"/>
    <w:rsid w:val="001B4B2F"/>
    <w:rsid w:val="001B5669"/>
    <w:rsid w:val="001C10E6"/>
    <w:rsid w:val="001C1E55"/>
    <w:rsid w:val="001C303B"/>
    <w:rsid w:val="001C7230"/>
    <w:rsid w:val="001D173F"/>
    <w:rsid w:val="001D76E1"/>
    <w:rsid w:val="001E49EC"/>
    <w:rsid w:val="001F301A"/>
    <w:rsid w:val="002114C6"/>
    <w:rsid w:val="00214009"/>
    <w:rsid w:val="00221594"/>
    <w:rsid w:val="002238DF"/>
    <w:rsid w:val="0023218A"/>
    <w:rsid w:val="0023284B"/>
    <w:rsid w:val="0023403F"/>
    <w:rsid w:val="00242FF0"/>
    <w:rsid w:val="00252548"/>
    <w:rsid w:val="00265C19"/>
    <w:rsid w:val="0027303E"/>
    <w:rsid w:val="00276581"/>
    <w:rsid w:val="00293204"/>
    <w:rsid w:val="00293BE0"/>
    <w:rsid w:val="002B17E4"/>
    <w:rsid w:val="002B185A"/>
    <w:rsid w:val="002B2D7A"/>
    <w:rsid w:val="002B7D07"/>
    <w:rsid w:val="002C14A0"/>
    <w:rsid w:val="002C23A4"/>
    <w:rsid w:val="002C4566"/>
    <w:rsid w:val="002C5EEA"/>
    <w:rsid w:val="002D2A77"/>
    <w:rsid w:val="002D7BE5"/>
    <w:rsid w:val="002D7EBE"/>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70BE"/>
    <w:rsid w:val="0034179F"/>
    <w:rsid w:val="00354F6B"/>
    <w:rsid w:val="003554E8"/>
    <w:rsid w:val="00357DDC"/>
    <w:rsid w:val="00360284"/>
    <w:rsid w:val="003608C8"/>
    <w:rsid w:val="00360A23"/>
    <w:rsid w:val="00384193"/>
    <w:rsid w:val="0039050A"/>
    <w:rsid w:val="00396922"/>
    <w:rsid w:val="003A6884"/>
    <w:rsid w:val="003B75A5"/>
    <w:rsid w:val="003C19E6"/>
    <w:rsid w:val="003D0CDC"/>
    <w:rsid w:val="003E0844"/>
    <w:rsid w:val="003E15DE"/>
    <w:rsid w:val="003E3774"/>
    <w:rsid w:val="003E7885"/>
    <w:rsid w:val="004160E8"/>
    <w:rsid w:val="00416689"/>
    <w:rsid w:val="00416700"/>
    <w:rsid w:val="00435130"/>
    <w:rsid w:val="00445605"/>
    <w:rsid w:val="00450763"/>
    <w:rsid w:val="00453C82"/>
    <w:rsid w:val="0046110E"/>
    <w:rsid w:val="004703AA"/>
    <w:rsid w:val="00475AE5"/>
    <w:rsid w:val="0047743B"/>
    <w:rsid w:val="00482A4C"/>
    <w:rsid w:val="00487901"/>
    <w:rsid w:val="004968F4"/>
    <w:rsid w:val="004A018A"/>
    <w:rsid w:val="004A1D70"/>
    <w:rsid w:val="004B0400"/>
    <w:rsid w:val="004B09DD"/>
    <w:rsid w:val="004B23CA"/>
    <w:rsid w:val="004B2EF1"/>
    <w:rsid w:val="004B72BF"/>
    <w:rsid w:val="004C3E76"/>
    <w:rsid w:val="004D2404"/>
    <w:rsid w:val="004D52AD"/>
    <w:rsid w:val="004E5255"/>
    <w:rsid w:val="004F515D"/>
    <w:rsid w:val="004F7AEA"/>
    <w:rsid w:val="004F7B7E"/>
    <w:rsid w:val="00502E8E"/>
    <w:rsid w:val="00504669"/>
    <w:rsid w:val="00512E7B"/>
    <w:rsid w:val="005201A4"/>
    <w:rsid w:val="00531C3D"/>
    <w:rsid w:val="00535A60"/>
    <w:rsid w:val="0053637B"/>
    <w:rsid w:val="005400A2"/>
    <w:rsid w:val="00590E11"/>
    <w:rsid w:val="0059466F"/>
    <w:rsid w:val="00595960"/>
    <w:rsid w:val="005A0A74"/>
    <w:rsid w:val="005B0EA9"/>
    <w:rsid w:val="005B23A5"/>
    <w:rsid w:val="005B2557"/>
    <w:rsid w:val="005B35BF"/>
    <w:rsid w:val="005B4AD0"/>
    <w:rsid w:val="005B5957"/>
    <w:rsid w:val="005C16AF"/>
    <w:rsid w:val="005D47E3"/>
    <w:rsid w:val="005D7C74"/>
    <w:rsid w:val="005E0D6F"/>
    <w:rsid w:val="005E1D32"/>
    <w:rsid w:val="005E5399"/>
    <w:rsid w:val="005E5D30"/>
    <w:rsid w:val="005E662D"/>
    <w:rsid w:val="005F0253"/>
    <w:rsid w:val="005F21AE"/>
    <w:rsid w:val="005F3E9A"/>
    <w:rsid w:val="006039C4"/>
    <w:rsid w:val="006172DF"/>
    <w:rsid w:val="00620055"/>
    <w:rsid w:val="00623365"/>
    <w:rsid w:val="00624BD7"/>
    <w:rsid w:val="00626E13"/>
    <w:rsid w:val="00640093"/>
    <w:rsid w:val="00642620"/>
    <w:rsid w:val="006466E8"/>
    <w:rsid w:val="006507EC"/>
    <w:rsid w:val="0065234F"/>
    <w:rsid w:val="006562B1"/>
    <w:rsid w:val="006602A3"/>
    <w:rsid w:val="00662F01"/>
    <w:rsid w:val="00663015"/>
    <w:rsid w:val="00675951"/>
    <w:rsid w:val="00677689"/>
    <w:rsid w:val="00685444"/>
    <w:rsid w:val="00691471"/>
    <w:rsid w:val="006A302B"/>
    <w:rsid w:val="006A376C"/>
    <w:rsid w:val="006A573F"/>
    <w:rsid w:val="006A60EE"/>
    <w:rsid w:val="006A7AC5"/>
    <w:rsid w:val="006C3269"/>
    <w:rsid w:val="006D0443"/>
    <w:rsid w:val="006D20F0"/>
    <w:rsid w:val="006D36BE"/>
    <w:rsid w:val="006D3BDF"/>
    <w:rsid w:val="006D4DC8"/>
    <w:rsid w:val="006E05B3"/>
    <w:rsid w:val="006E1E24"/>
    <w:rsid w:val="006E1F3F"/>
    <w:rsid w:val="006F7A02"/>
    <w:rsid w:val="00707A69"/>
    <w:rsid w:val="00721FCA"/>
    <w:rsid w:val="00726D6B"/>
    <w:rsid w:val="00727DFD"/>
    <w:rsid w:val="00735749"/>
    <w:rsid w:val="00741E43"/>
    <w:rsid w:val="007431F2"/>
    <w:rsid w:val="00747F97"/>
    <w:rsid w:val="00751650"/>
    <w:rsid w:val="007529CA"/>
    <w:rsid w:val="00762588"/>
    <w:rsid w:val="0076766C"/>
    <w:rsid w:val="00767F33"/>
    <w:rsid w:val="007752D5"/>
    <w:rsid w:val="007838A0"/>
    <w:rsid w:val="00795254"/>
    <w:rsid w:val="007A2438"/>
    <w:rsid w:val="007B3179"/>
    <w:rsid w:val="007B60B7"/>
    <w:rsid w:val="007C7C80"/>
    <w:rsid w:val="007C7F70"/>
    <w:rsid w:val="007D25F9"/>
    <w:rsid w:val="007D3D66"/>
    <w:rsid w:val="007E0EC6"/>
    <w:rsid w:val="007E46DA"/>
    <w:rsid w:val="007F7644"/>
    <w:rsid w:val="00807E39"/>
    <w:rsid w:val="008161D4"/>
    <w:rsid w:val="00816AF7"/>
    <w:rsid w:val="00826FAF"/>
    <w:rsid w:val="00835F04"/>
    <w:rsid w:val="00836FD5"/>
    <w:rsid w:val="00841401"/>
    <w:rsid w:val="00845372"/>
    <w:rsid w:val="00851440"/>
    <w:rsid w:val="00853CE4"/>
    <w:rsid w:val="008541EB"/>
    <w:rsid w:val="00865E54"/>
    <w:rsid w:val="0086791D"/>
    <w:rsid w:val="00873270"/>
    <w:rsid w:val="00884F91"/>
    <w:rsid w:val="00897DA6"/>
    <w:rsid w:val="008A587E"/>
    <w:rsid w:val="008B1AB8"/>
    <w:rsid w:val="008B6CD9"/>
    <w:rsid w:val="008C0DE5"/>
    <w:rsid w:val="008D3BE7"/>
    <w:rsid w:val="008E2A32"/>
    <w:rsid w:val="008E5C37"/>
    <w:rsid w:val="008F3A57"/>
    <w:rsid w:val="0090067A"/>
    <w:rsid w:val="00903F22"/>
    <w:rsid w:val="0090617F"/>
    <w:rsid w:val="00912062"/>
    <w:rsid w:val="00921760"/>
    <w:rsid w:val="00930E3A"/>
    <w:rsid w:val="00932365"/>
    <w:rsid w:val="009344F2"/>
    <w:rsid w:val="009451A5"/>
    <w:rsid w:val="009467B5"/>
    <w:rsid w:val="00962146"/>
    <w:rsid w:val="0096351E"/>
    <w:rsid w:val="00966DFD"/>
    <w:rsid w:val="00967449"/>
    <w:rsid w:val="00971B1F"/>
    <w:rsid w:val="00974292"/>
    <w:rsid w:val="00976DC5"/>
    <w:rsid w:val="00983980"/>
    <w:rsid w:val="00991F7F"/>
    <w:rsid w:val="00992E4E"/>
    <w:rsid w:val="009A09A6"/>
    <w:rsid w:val="009A0E55"/>
    <w:rsid w:val="009B00E8"/>
    <w:rsid w:val="009B65CC"/>
    <w:rsid w:val="009B6E55"/>
    <w:rsid w:val="009B717B"/>
    <w:rsid w:val="009C3E9C"/>
    <w:rsid w:val="009D18D3"/>
    <w:rsid w:val="009D4578"/>
    <w:rsid w:val="00A03ECB"/>
    <w:rsid w:val="00A0403E"/>
    <w:rsid w:val="00A06DC3"/>
    <w:rsid w:val="00A11329"/>
    <w:rsid w:val="00A22061"/>
    <w:rsid w:val="00A32B44"/>
    <w:rsid w:val="00A3504B"/>
    <w:rsid w:val="00A40189"/>
    <w:rsid w:val="00A407D0"/>
    <w:rsid w:val="00A50B3E"/>
    <w:rsid w:val="00A61FF1"/>
    <w:rsid w:val="00A65A32"/>
    <w:rsid w:val="00A70D39"/>
    <w:rsid w:val="00A8280C"/>
    <w:rsid w:val="00A84DCA"/>
    <w:rsid w:val="00A9438F"/>
    <w:rsid w:val="00AA1459"/>
    <w:rsid w:val="00AA37B4"/>
    <w:rsid w:val="00AB17F0"/>
    <w:rsid w:val="00AB1AEA"/>
    <w:rsid w:val="00AB2030"/>
    <w:rsid w:val="00AB6234"/>
    <w:rsid w:val="00AC10E0"/>
    <w:rsid w:val="00AC4059"/>
    <w:rsid w:val="00AD0A81"/>
    <w:rsid w:val="00AD149F"/>
    <w:rsid w:val="00AD3E39"/>
    <w:rsid w:val="00AD6E58"/>
    <w:rsid w:val="00AE167F"/>
    <w:rsid w:val="00AE26C5"/>
    <w:rsid w:val="00AE6F16"/>
    <w:rsid w:val="00AF358F"/>
    <w:rsid w:val="00B13661"/>
    <w:rsid w:val="00B17470"/>
    <w:rsid w:val="00B46B9D"/>
    <w:rsid w:val="00B473A5"/>
    <w:rsid w:val="00B510B8"/>
    <w:rsid w:val="00B57021"/>
    <w:rsid w:val="00B64902"/>
    <w:rsid w:val="00B7037F"/>
    <w:rsid w:val="00B740E5"/>
    <w:rsid w:val="00B74E8E"/>
    <w:rsid w:val="00B8719C"/>
    <w:rsid w:val="00B87FC3"/>
    <w:rsid w:val="00B91EB2"/>
    <w:rsid w:val="00BA7E55"/>
    <w:rsid w:val="00BB61E1"/>
    <w:rsid w:val="00BC1EA3"/>
    <w:rsid w:val="00BC2C39"/>
    <w:rsid w:val="00BC34F1"/>
    <w:rsid w:val="00BC7C63"/>
    <w:rsid w:val="00BD2BC2"/>
    <w:rsid w:val="00BD36DC"/>
    <w:rsid w:val="00BD4A45"/>
    <w:rsid w:val="00BD5785"/>
    <w:rsid w:val="00BE3226"/>
    <w:rsid w:val="00BF067E"/>
    <w:rsid w:val="00BF11C1"/>
    <w:rsid w:val="00BF1A98"/>
    <w:rsid w:val="00C1432F"/>
    <w:rsid w:val="00C16EA5"/>
    <w:rsid w:val="00C17FC6"/>
    <w:rsid w:val="00C2259A"/>
    <w:rsid w:val="00C306A0"/>
    <w:rsid w:val="00C3417B"/>
    <w:rsid w:val="00C47257"/>
    <w:rsid w:val="00C54674"/>
    <w:rsid w:val="00C5776D"/>
    <w:rsid w:val="00C67776"/>
    <w:rsid w:val="00C7063A"/>
    <w:rsid w:val="00C72544"/>
    <w:rsid w:val="00C82CDD"/>
    <w:rsid w:val="00C84D2C"/>
    <w:rsid w:val="00C86AE0"/>
    <w:rsid w:val="00C92F2A"/>
    <w:rsid w:val="00C93960"/>
    <w:rsid w:val="00C94D13"/>
    <w:rsid w:val="00CA3C57"/>
    <w:rsid w:val="00CA45B5"/>
    <w:rsid w:val="00CB489E"/>
    <w:rsid w:val="00CC79E9"/>
    <w:rsid w:val="00CD1B66"/>
    <w:rsid w:val="00CD4A46"/>
    <w:rsid w:val="00CD663C"/>
    <w:rsid w:val="00CE2005"/>
    <w:rsid w:val="00CE6458"/>
    <w:rsid w:val="00CE7BDF"/>
    <w:rsid w:val="00CF0DF8"/>
    <w:rsid w:val="00CF5BEC"/>
    <w:rsid w:val="00CF5F62"/>
    <w:rsid w:val="00CF76D2"/>
    <w:rsid w:val="00D07A60"/>
    <w:rsid w:val="00D12439"/>
    <w:rsid w:val="00D14BCA"/>
    <w:rsid w:val="00D15E3F"/>
    <w:rsid w:val="00D21671"/>
    <w:rsid w:val="00D2329A"/>
    <w:rsid w:val="00D34EEF"/>
    <w:rsid w:val="00D40AC2"/>
    <w:rsid w:val="00D461DC"/>
    <w:rsid w:val="00D575E0"/>
    <w:rsid w:val="00D60442"/>
    <w:rsid w:val="00D75455"/>
    <w:rsid w:val="00D75833"/>
    <w:rsid w:val="00D85491"/>
    <w:rsid w:val="00D9566A"/>
    <w:rsid w:val="00D962FF"/>
    <w:rsid w:val="00D974A8"/>
    <w:rsid w:val="00DB5626"/>
    <w:rsid w:val="00DC12F2"/>
    <w:rsid w:val="00DC46E2"/>
    <w:rsid w:val="00DD11CC"/>
    <w:rsid w:val="00DD1DE5"/>
    <w:rsid w:val="00DF2BEB"/>
    <w:rsid w:val="00DF60C6"/>
    <w:rsid w:val="00E21D39"/>
    <w:rsid w:val="00E314A8"/>
    <w:rsid w:val="00E360B4"/>
    <w:rsid w:val="00E404D8"/>
    <w:rsid w:val="00E520AE"/>
    <w:rsid w:val="00E53440"/>
    <w:rsid w:val="00E53921"/>
    <w:rsid w:val="00E60E4A"/>
    <w:rsid w:val="00E6116B"/>
    <w:rsid w:val="00E648D4"/>
    <w:rsid w:val="00E743E6"/>
    <w:rsid w:val="00E77BFE"/>
    <w:rsid w:val="00E8177B"/>
    <w:rsid w:val="00E9431C"/>
    <w:rsid w:val="00EA7D5A"/>
    <w:rsid w:val="00EC1DC8"/>
    <w:rsid w:val="00EC4F0F"/>
    <w:rsid w:val="00EC6DF4"/>
    <w:rsid w:val="00ED1C35"/>
    <w:rsid w:val="00EE004C"/>
    <w:rsid w:val="00EE206A"/>
    <w:rsid w:val="00EE30D0"/>
    <w:rsid w:val="00EF3CAC"/>
    <w:rsid w:val="00F0702F"/>
    <w:rsid w:val="00F07122"/>
    <w:rsid w:val="00F15AD4"/>
    <w:rsid w:val="00F15B48"/>
    <w:rsid w:val="00F17BB8"/>
    <w:rsid w:val="00F41862"/>
    <w:rsid w:val="00F429B3"/>
    <w:rsid w:val="00F45FF1"/>
    <w:rsid w:val="00F4785C"/>
    <w:rsid w:val="00F53652"/>
    <w:rsid w:val="00F54A8D"/>
    <w:rsid w:val="00F67FD7"/>
    <w:rsid w:val="00F70BF1"/>
    <w:rsid w:val="00F70D2A"/>
    <w:rsid w:val="00F76940"/>
    <w:rsid w:val="00F91D4B"/>
    <w:rsid w:val="00F9221B"/>
    <w:rsid w:val="00FA0A5D"/>
    <w:rsid w:val="00FA2F31"/>
    <w:rsid w:val="00FA3670"/>
    <w:rsid w:val="00FA48D8"/>
    <w:rsid w:val="00FB48D8"/>
    <w:rsid w:val="00FB56D0"/>
    <w:rsid w:val="00FC2FAB"/>
    <w:rsid w:val="00FD009F"/>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38</TotalTime>
  <Pages>31</Pages>
  <Words>3562</Words>
  <Characters>2030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479</cp:revision>
  <dcterms:created xsi:type="dcterms:W3CDTF">2020-04-30T13:29:00Z</dcterms:created>
  <dcterms:modified xsi:type="dcterms:W3CDTF">2020-05-18T21:55:00Z</dcterms:modified>
</cp:coreProperties>
</file>